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85d489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85d489d-483f-11e9-9d4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4DQQgi/QD//yU/sIKbXnppoodOtrPdORAFdER9LeGvzgCwVCxQ+dAL3+vXMzTQg9VPPrZ4IOldyOsCD2o08AzPqTaH4gVeU9YwDpEX/FnSzzrQ14sRt+OLh7b8dUiUGhCMF7fxSXZfM9h+1loPdVCKGBorbvVIzdkr8r81nhrQYKaud631qMaUfw2ZzLf8mbOkXMrBuj4UMWwXV8haD1fbONF5r/NNUL094Ot+EDHcod1buOfPEEqvj8RrPBcIDEcLvO/38TKY4HjAX9o9lFZFnviPUbnTVR3wZyNrbjdAF/0578RKXNwfNp/F5UH/m/vNdTtDR13cv7k5puSO5oP237j5ZD7AqCHUCX96BjZTWQf6RlxMR6gD//3vvPsGWv5izETTzD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know this is an old post, but it took this post plus advice from</w:t>
      </w:r>
      <w:r>
        <w:t xml:space="preserve"> </w:t>
      </w:r>
      <w:hyperlink r:id="rId24">
        <w:r>
          <w:rPr>
            <w:rStyle w:val="Hyperlink"/>
          </w:rPr>
          <w:t xml:space="preserve">happygitwithr</w:t>
        </w:r>
      </w:hyperlink>
      <w:r>
        <w:t xml:space="preserve"> </w:t>
      </w:r>
      <w:r>
        <w:t xml:space="preserve">to figure out I had to use</w:t>
      </w:r>
      <w:r>
        <w:t xml:space="preserve"> </w:t>
      </w:r>
      <w:r>
        <w:rPr>
          <w:rStyle w:val="VerbatimChar"/>
        </w:rPr>
        <w:t xml:space="preserve">ssh-add -K ~/.ssh/id_rsa</w:t>
      </w:r>
      <w:r>
        <w:t xml:space="preserve"> </w:t>
      </w:r>
      <w:r>
        <w:t xml:space="preserve">to get my OS to know which key to send. Thanks for the help and the</w:t>
      </w:r>
      <w:r>
        <w:t xml:space="preserve"> </w:t>
      </w:r>
      <w:r>
        <w:t xml:space="preserve">adventure of learning that extra step. ;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85d489d-483f-11e9-9d4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happygitwithr.com/ssh-keys.html" TargetMode="External" /><Relationship Type="http://schemas.openxmlformats.org/officeDocument/2006/relationships/hyperlink" Id="rId20" Target="https://my.remarkbox.com/285d489d-483f-11e9-9d4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happygitwithr.com/ssh-keys.html" TargetMode="External" /><Relationship Type="http://schemas.openxmlformats.org/officeDocument/2006/relationships/hyperlink" Id="rId20" Target="https://my.remarkbox.com/285d489d-483f-11e9-9d4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85d489d</dc:title>
  <dc:creator/>
  <cp:keywords/>
  <dcterms:created xsi:type="dcterms:W3CDTF">2026-05-07T04:16:02Z</dcterms:created>
  <dcterms:modified xsi:type="dcterms:W3CDTF">2026-05-07T04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